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35FBFF" w14:textId="25626694" w:rsidR="009F5114" w:rsidRDefault="00F3093F">
      <w:pPr>
        <w:pStyle w:val="Title"/>
      </w:pPr>
      <w:r>
        <w:t xml:space="preserve">Feedback for Project Number </w:t>
      </w:r>
      <w:r w:rsidR="00071D61">
        <w:t>22</w:t>
      </w:r>
    </w:p>
    <w:p w14:paraId="09113AAF" w14:textId="77777777" w:rsidR="009F5114" w:rsidRDefault="00F3093F">
      <w:pPr>
        <w:pStyle w:val="Heading2"/>
      </w:pPr>
      <w:bookmarkStart w:id="0" w:name="instructions"/>
      <w:bookmarkEnd w:id="0"/>
      <w:r>
        <w:t>Instructions</w:t>
      </w:r>
    </w:p>
    <w:p w14:paraId="75050544" w14:textId="77777777" w:rsidR="009F5114" w:rsidRDefault="00F3093F">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5CA7FCA9" w14:textId="77777777" w:rsidR="009F5114" w:rsidRDefault="00F3093F">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3394BC15" w14:textId="77777777" w:rsidR="009F5114" w:rsidRDefault="00F3093F">
      <w:pPr>
        <w:pStyle w:val="Heading2"/>
      </w:pPr>
      <w:bookmarkStart w:id="1" w:name="feedback-below"/>
      <w:bookmarkEnd w:id="1"/>
      <w:r>
        <w:t>Feedback Below</w:t>
      </w:r>
    </w:p>
    <w:p w14:paraId="6C003F8D" w14:textId="514F26DE" w:rsidR="009F5114" w:rsidRDefault="00F3093F">
      <w:pPr>
        <w:pStyle w:val="FirstParagraph"/>
        <w:rPr>
          <w:b/>
        </w:rPr>
      </w:pPr>
      <w:r>
        <w:rPr>
          <w:b/>
        </w:rPr>
        <w:t>What did you first notice about this project?</w:t>
      </w:r>
    </w:p>
    <w:p w14:paraId="6493055D" w14:textId="4B97C95B" w:rsidR="004F6F05" w:rsidRPr="004F6F05" w:rsidRDefault="004F6F05" w:rsidP="004F6F05">
      <w:pPr>
        <w:pStyle w:val="BodyText"/>
      </w:pPr>
      <w:r>
        <w:t xml:space="preserve">First thing I noticed was Mario which definitely had me interested. </w:t>
      </w:r>
    </w:p>
    <w:p w14:paraId="609300D4" w14:textId="19148340" w:rsidR="009F5114" w:rsidRDefault="00F3093F">
      <w:pPr>
        <w:pStyle w:val="BodyText"/>
        <w:rPr>
          <w:b/>
        </w:rPr>
      </w:pPr>
      <w:r>
        <w:rPr>
          <w:b/>
        </w:rPr>
        <w:t>What was this project’s main story?</w:t>
      </w:r>
    </w:p>
    <w:p w14:paraId="42FBE3E6" w14:textId="54B998A7" w:rsidR="004F6F05" w:rsidRPr="004F6F05" w:rsidRDefault="004F6F05">
      <w:pPr>
        <w:pStyle w:val="BodyText"/>
        <w:rPr>
          <w:bCs/>
        </w:rPr>
      </w:pPr>
      <w:r>
        <w:rPr>
          <w:bCs/>
        </w:rPr>
        <w:t>The project’s main story was to present popular video games and give a summary of them as well as ratings and streaming statistics.</w:t>
      </w:r>
    </w:p>
    <w:p w14:paraId="0293A18E" w14:textId="6F222EC2" w:rsidR="009F5114" w:rsidRDefault="00F3093F">
      <w:pPr>
        <w:pStyle w:val="BodyText"/>
        <w:rPr>
          <w:b/>
        </w:rPr>
      </w:pPr>
      <w:r>
        <w:rPr>
          <w:b/>
        </w:rPr>
        <w:t>What were some areas of improvement?</w:t>
      </w:r>
    </w:p>
    <w:p w14:paraId="0D68BE7E" w14:textId="0E0FB784" w:rsidR="004F6F05" w:rsidRPr="004F6F05" w:rsidRDefault="004F6F05">
      <w:pPr>
        <w:pStyle w:val="BodyText"/>
        <w:rPr>
          <w:bCs/>
        </w:rPr>
      </w:pPr>
      <w:r>
        <w:rPr>
          <w:bCs/>
        </w:rPr>
        <w:t>Honestly, I thought the project was really well done. My only improvement would be to add more video games because I enjoyed looking through the ones you had.</w:t>
      </w:r>
    </w:p>
    <w:p w14:paraId="74A98492" w14:textId="0BFFFCF3" w:rsidR="009F5114" w:rsidRDefault="00F3093F">
      <w:pPr>
        <w:pStyle w:val="BodyText"/>
        <w:rPr>
          <w:b/>
        </w:rPr>
      </w:pPr>
      <w:r>
        <w:rPr>
          <w:b/>
        </w:rPr>
        <w:t>What elements would you add to this project?</w:t>
      </w:r>
    </w:p>
    <w:p w14:paraId="7697C061" w14:textId="3796BB70" w:rsidR="004F6F05" w:rsidRPr="004F6F05" w:rsidRDefault="004F6F05">
      <w:pPr>
        <w:pStyle w:val="BodyText"/>
        <w:rPr>
          <w:bCs/>
        </w:rPr>
      </w:pPr>
      <w:r>
        <w:rPr>
          <w:bCs/>
        </w:rPr>
        <w:t xml:space="preserve">More video games. The project wasn’t lacking amount of video games, just </w:t>
      </w:r>
      <w:r w:rsidR="007E2A17">
        <w:rPr>
          <w:bCs/>
        </w:rPr>
        <w:t>expanding the project is a suggestion if you’re ever interested in doing so.</w:t>
      </w:r>
    </w:p>
    <w:p w14:paraId="264FD9E4" w14:textId="2CA19713" w:rsidR="009F5114" w:rsidRDefault="00F3093F">
      <w:pPr>
        <w:pStyle w:val="BodyText"/>
        <w:rPr>
          <w:b/>
        </w:rPr>
      </w:pPr>
      <w:r>
        <w:rPr>
          <w:b/>
        </w:rPr>
        <w:t>What were some successful elements of this project?</w:t>
      </w:r>
    </w:p>
    <w:p w14:paraId="4E2D7025" w14:textId="4A5B3E8A" w:rsidR="007E2A17" w:rsidRPr="007E2A17" w:rsidRDefault="007E2A17">
      <w:pPr>
        <w:pStyle w:val="BodyText"/>
        <w:rPr>
          <w:bCs/>
        </w:rPr>
      </w:pPr>
      <w:r>
        <w:rPr>
          <w:bCs/>
        </w:rPr>
        <w:t xml:space="preserve">I really enjoyed the statistics tab for each video game. Seeing the critic’s rating and the Twitch streaming statistics was interesting. People definitely love watching and streaming the Battle Arena games. </w:t>
      </w:r>
    </w:p>
    <w:p w14:paraId="6066CC2E" w14:textId="297B1877" w:rsidR="009F5114" w:rsidRDefault="00F3093F">
      <w:pPr>
        <w:pStyle w:val="BodyText"/>
        <w:rPr>
          <w:b/>
        </w:rPr>
      </w:pPr>
      <w:r>
        <w:rPr>
          <w:b/>
        </w:rPr>
        <w:lastRenderedPageBreak/>
        <w:t>Any oth</w:t>
      </w:r>
      <w:r>
        <w:rPr>
          <w:b/>
        </w:rPr>
        <w:t>er thoughts you would like to convey to your peer?</w:t>
      </w:r>
    </w:p>
    <w:p w14:paraId="72664905" w14:textId="37C223AD" w:rsidR="007E2A17" w:rsidRPr="007E2A17" w:rsidRDefault="007E2A17">
      <w:pPr>
        <w:pStyle w:val="BodyText"/>
        <w:rPr>
          <w:bCs/>
        </w:rPr>
      </w:pPr>
      <w:r>
        <w:rPr>
          <w:bCs/>
        </w:rPr>
        <w:t>Overall, great project. I love video games myself so looking though all of them and their statistics was enjoyable. Well done!</w:t>
      </w:r>
      <w:bookmarkStart w:id="2" w:name="_GoBack"/>
      <w:bookmarkEnd w:id="2"/>
    </w:p>
    <w:sectPr w:rsidR="007E2A17" w:rsidRPr="007E2A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41AA8" w14:textId="77777777" w:rsidR="00F3093F" w:rsidRDefault="00F3093F">
      <w:pPr>
        <w:spacing w:after="0"/>
      </w:pPr>
      <w:r>
        <w:separator/>
      </w:r>
    </w:p>
  </w:endnote>
  <w:endnote w:type="continuationSeparator" w:id="0">
    <w:p w14:paraId="07B4C875" w14:textId="77777777" w:rsidR="00F3093F" w:rsidRDefault="00F309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7EB32" w14:textId="77777777" w:rsidR="00F3093F" w:rsidRDefault="00F3093F">
      <w:r>
        <w:separator/>
      </w:r>
    </w:p>
  </w:footnote>
  <w:footnote w:type="continuationSeparator" w:id="0">
    <w:p w14:paraId="4B9DDAAA" w14:textId="77777777" w:rsidR="00F3093F" w:rsidRDefault="00F309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6D14F0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DEAE3E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1D61"/>
    <w:rsid w:val="004E29B3"/>
    <w:rsid w:val="004F6F05"/>
    <w:rsid w:val="00590D07"/>
    <w:rsid w:val="00784D58"/>
    <w:rsid w:val="007E2A17"/>
    <w:rsid w:val="008D6863"/>
    <w:rsid w:val="009F5114"/>
    <w:rsid w:val="00B86B75"/>
    <w:rsid w:val="00BC48D5"/>
    <w:rsid w:val="00C36279"/>
    <w:rsid w:val="00E315A3"/>
    <w:rsid w:val="00F309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4786D9"/>
  <w15:docId w15:val="{C691CA60-D782-F74A-9A99-C21AC4D1E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69</Words>
  <Characters>210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rosoft Office User</dc:creator>
  <cp:lastModifiedBy>Microsoft Office User</cp:lastModifiedBy>
  <cp:revision>3</cp:revision>
  <dcterms:created xsi:type="dcterms:W3CDTF">2021-05-11T18:22:00Z</dcterms:created>
  <dcterms:modified xsi:type="dcterms:W3CDTF">2021-05-11T18:34:00Z</dcterms:modified>
</cp:coreProperties>
</file>